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448F50B6" w:rsidR="00EA4965" w:rsidRDefault="00EA4965" w:rsidP="00EA4965">
      <w:pPr>
        <w:spacing w:line="480" w:lineRule="auto"/>
        <w:ind w:firstLine="708"/>
        <w:rPr>
          <w:lang w:val="en-US"/>
        </w:rPr>
      </w:pPr>
      <w:bookmarkStart w:id="1" w:name="X626c7679354204bf92f7c687b21144357428a58"/>
      <w:bookmarkEnd w:id="0"/>
      <w:r w:rsidRPr="00EB6DD6">
        <w:rPr>
          <w:lang w:val="en-US"/>
        </w:rPr>
        <w:t xml:space="preserve">Drawing on Ferrari et al.'s (2022) conceptualization of self-compassion as a dynamic process, we propose </w:t>
      </w:r>
      <w:r w:rsidR="005B19EC">
        <w:rPr>
          <w:lang w:val="en-US"/>
        </w:rPr>
        <w:t>four</w:t>
      </w:r>
      <w:r w:rsidRPr="00EB6DD6">
        <w:rPr>
          <w:lang w:val="en-US"/>
        </w:rPr>
        <w:t xml:space="preserve"> specific hypotheses</w:t>
      </w:r>
      <w:r>
        <w:rPr>
          <w:lang w:val="en-US"/>
        </w:rPr>
        <w:t>.</w:t>
      </w:r>
    </w:p>
    <w:p w14:paraId="39BFE285" w14:textId="77777777" w:rsidR="00EA4965" w:rsidRPr="00AF3F84" w:rsidRDefault="00EA4965" w:rsidP="005B19EC">
      <w:pPr>
        <w:spacing w:line="480" w:lineRule="auto"/>
        <w:ind w:firstLine="708"/>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5B19EC">
      <w:pPr>
        <w:spacing w:line="480" w:lineRule="auto"/>
        <w:ind w:firstLine="708"/>
        <w:rPr>
          <w:lang w:val="en-US"/>
        </w:rPr>
      </w:pPr>
      <w:r w:rsidRPr="006C6E2B">
        <w:rPr>
          <w:b/>
          <w:bCs/>
          <w:lang w:val="en-US"/>
        </w:rPr>
        <w:lastRenderedPageBreak/>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5B19EC">
      <w:pPr>
        <w:spacing w:line="480" w:lineRule="auto"/>
        <w:ind w:firstLine="708"/>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5B19EC">
      <w:pPr>
        <w:spacing w:line="480" w:lineRule="auto"/>
        <w:ind w:firstLine="708"/>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3CCD1A52" w:rsidR="00EA4965" w:rsidRDefault="00EA4965" w:rsidP="00EA4965">
      <w:pPr>
        <w:pStyle w:val="NormalWeb"/>
        <w:spacing w:line="480" w:lineRule="auto"/>
        <w:ind w:firstLine="720"/>
        <w:rPr>
          <w:lang w:val="en-US"/>
        </w:rPr>
      </w:pPr>
      <w:r w:rsidRPr="00032366">
        <w:rPr>
          <w:lang w:val="en-US"/>
        </w:rPr>
        <w:lastRenderedPageBreak/>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 xml:space="preserve">-Gainey et al., 2023; Xie, 2023) – a key mindfulness process that allows for observing thoughts and emotions without attachment – to </w:t>
      </w:r>
      <w:r w:rsidRPr="00EB6DD6">
        <w:rPr>
          <w:lang w:val="en-US"/>
        </w:rPr>
        <w:lastRenderedPageBreak/>
        <w:t>explore its distinct effects on CS and UCS. This approach introduces a novel dimension to testing the Bipolar Continuum Hypothesis by examining whether decentering differentially influences the two components.</w:t>
      </w:r>
    </w:p>
    <w:p w14:paraId="1B1F90D3" w14:textId="77777777" w:rsidR="00AF1A20" w:rsidRDefault="00EA4965" w:rsidP="00AF1A20">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3E6CEBDA" w14:textId="7E4AEAD3"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lastRenderedPageBreak/>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2D3FB929"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or Compassionate Self [CS] and one for Uncompassionate Self [UCS]), ensuring at least 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w:t>
      </w:r>
      <w:r w:rsidRPr="007B4AE6">
        <w:rPr>
          <w:lang w:val="en-US"/>
        </w:rPr>
        <w:lastRenderedPageBreak/>
        <w:t>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w:t>
      </w:r>
      <w:r w:rsidRPr="007B4AE6">
        <w:rPr>
          <w:lang w:val="en-US"/>
        </w:rPr>
        <w:lastRenderedPageBreak/>
        <w:t>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54A25014" w14:textId="77777777" w:rsidR="0007003E" w:rsidRDefault="00E30BBD" w:rsidP="0007003E">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lastRenderedPageBreak/>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Pr="00403C79" w:rsidRDefault="00403C79" w:rsidP="00403C79">
      <w:pPr>
        <w:pStyle w:val="FirstParagraph"/>
        <w:rPr>
          <w:rFonts w:cs="Times New Roman"/>
        </w:rPr>
      </w:pPr>
      <w:r>
        <w:rPr>
          <w:rFonts w:cs="Times New Roman"/>
          <w:b/>
          <w:bCs/>
        </w:rPr>
        <w:t xml:space="preserve">Analysis </w:t>
      </w:r>
      <w:r>
        <w:rPr>
          <w:rFonts w:cs="Times New Roman"/>
          <w:b/>
          <w:bCs/>
        </w:rPr>
        <w:t>1</w:t>
      </w:r>
      <w:r>
        <w:rPr>
          <w:rFonts w:cs="Times New Roman"/>
          <w:b/>
          <w:bCs/>
        </w:rPr>
        <w:t xml:space="preserve">: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indicating the scale’s robustness in capturing stable individual differences. Within-subject reliability</w:t>
      </w:r>
      <w:r>
        <w:t xml:space="preserve">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eflecting moderate consistency across measurement occasions and the dynamic nature of self-compassion as a state. The composite reliability</w:t>
      </w:r>
      <w:r>
        <w:t xml:space="preserve">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demonstrating the reliable integration of between- and within-subject variabilities.</w:t>
      </w:r>
      <w:r>
        <w:t xml:space="preserve"> </w:t>
      </w:r>
      <w:r>
        <w:t>Similarly, for the UCS component, the between-subject reliability was high</w:t>
      </w:r>
      <w:r>
        <w:t xml:space="preserve">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w:t>
      </w:r>
      <w:r>
        <w:t xml:space="preserve">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18716805" w14:textId="65B07DD4" w:rsidR="00403C79" w:rsidRDefault="00403C79" w:rsidP="00403C79">
      <w:pPr>
        <w:pStyle w:val="FirstParagraph"/>
        <w:rPr>
          <w:rFonts w:cs="Times New Roman"/>
        </w:rPr>
      </w:pPr>
      <w:r w:rsidRPr="00403C79">
        <w:rPr>
          <w:rFonts w:cs="Times New Roman"/>
        </w:rPr>
        <w:t xml:space="preserve">These results are </w:t>
      </w:r>
      <w:r>
        <w:rPr>
          <w:rFonts w:cs="Times New Roman"/>
        </w:rPr>
        <w:t>preliminary</w:t>
      </w:r>
      <w:r w:rsidRPr="00403C79">
        <w:rPr>
          <w:rFonts w:cs="Times New Roman"/>
        </w:rPr>
        <w:t xml:space="preserve"> for testing the hypotheses of the study. High between-subject reliability supports </w:t>
      </w:r>
      <w:r w:rsidRPr="00403C79">
        <w:rPr>
          <w:rFonts w:cs="Times New Roman"/>
          <w:b/>
          <w:bCs/>
        </w:rPr>
        <w:t>H1</w:t>
      </w:r>
      <w:r w:rsidRPr="00403C79">
        <w:rPr>
          <w:rFonts w:cs="Times New Roman"/>
        </w:rPr>
        <w:t xml:space="preserve"> by validating the scale’s ability to differentiate stable trait-level self-compassion across individuals. Meanwhile, the moderate within-subject reliability highlights the dynamic state-level fluctuations that align with the Bipolar Continuum Hypothesis (</w:t>
      </w:r>
      <w:r w:rsidRPr="00403C79">
        <w:rPr>
          <w:rFonts w:cs="Times New Roman"/>
          <w:b/>
          <w:bCs/>
        </w:rPr>
        <w:t>H3</w:t>
      </w:r>
      <w:r w:rsidRPr="00403C79">
        <w:rPr>
          <w:rFonts w:cs="Times New Roman"/>
        </w:rPr>
        <w:t>), where contextual factors are expected to drive moment-to-moment changes in CS and UCS. Moreover, these fluctuations provide the necessary basis for examining the contextual predictors of self-compassion dynamics (</w:t>
      </w:r>
      <w:r w:rsidRPr="00403C79">
        <w:rPr>
          <w:rFonts w:cs="Times New Roman"/>
          <w:b/>
          <w:bCs/>
        </w:rPr>
        <w:t>H2</w:t>
      </w:r>
      <w:r w:rsidRPr="00403C79">
        <w:rPr>
          <w:rFonts w:cs="Times New Roman"/>
        </w:rPr>
        <w:t>) and evaluating the stability of the CS-UCS relationship across emotional arousal levels (</w:t>
      </w:r>
      <w:r w:rsidRPr="00403C79">
        <w:rPr>
          <w:rFonts w:cs="Times New Roman"/>
          <w:b/>
          <w:bCs/>
        </w:rPr>
        <w:t>H4</w:t>
      </w:r>
      <w:r w:rsidRPr="00403C79">
        <w:rPr>
          <w:rFonts w:cs="Times New Roman"/>
        </w:rPr>
        <w:t>).</w:t>
      </w:r>
    </w:p>
    <w:p w14:paraId="12B18DA8" w14:textId="626A436E" w:rsidR="0093087A" w:rsidRPr="0093087A" w:rsidRDefault="0093087A" w:rsidP="0093087A">
      <w:pPr>
        <w:pStyle w:val="FirstParagraph"/>
        <w:rPr>
          <w:rFonts w:cs="Times New Roman"/>
        </w:rPr>
      </w:pPr>
      <w:r w:rsidRPr="0093087A">
        <w:rPr>
          <w:rFonts w:cs="Times New Roman"/>
          <w:b/>
          <w:bCs/>
        </w:rPr>
        <w:lastRenderedPageBreak/>
        <w:t xml:space="preserve">Analysis </w:t>
      </w:r>
      <w:r w:rsidR="00403C79">
        <w:rPr>
          <w:rFonts w:cs="Times New Roman"/>
          <w:b/>
          <w:bCs/>
        </w:rPr>
        <w:t>2</w:t>
      </w:r>
      <w:r w:rsidRPr="0093087A">
        <w:rPr>
          <w:rFonts w:cs="Times New Roman"/>
          <w:b/>
          <w:bCs/>
        </w:rPr>
        <w:t>: Correlations Between the CS and UCS Components</w:t>
      </w:r>
      <w:r w:rsidRPr="0093087A">
        <w:rPr>
          <w:rFonts w:cs="Times New Roman"/>
          <w:b/>
          <w:bCs/>
        </w:rPr>
        <w:t xml:space="preserve">. </w:t>
      </w:r>
      <w:r w:rsidRPr="0093087A">
        <w:rPr>
          <w:rFonts w:cs="Times New Roman"/>
        </w:rPr>
        <w:t xml:space="preserve">This analysis evaluates the relationship between the components of </w:t>
      </w:r>
      <w:r>
        <w:rPr>
          <w:rFonts w:cs="Times New Roman"/>
        </w:rPr>
        <w:t xml:space="preserve">state </w:t>
      </w:r>
      <w:r w:rsidRPr="0093087A">
        <w:rPr>
          <w:rFonts w:cs="Times New Roman"/>
        </w:rPr>
        <w:t xml:space="preserve">self-compassion (CS and UCS) at both trait and state levels, providing </w:t>
      </w:r>
      <w:r>
        <w:rPr>
          <w:rFonts w:cs="Times New Roman"/>
        </w:rPr>
        <w:t xml:space="preserve">a </w:t>
      </w:r>
      <w:r w:rsidRPr="0093087A">
        <w:rPr>
          <w:rFonts w:cs="Times New Roman"/>
        </w:rPr>
        <w:t xml:space="preserve">preliminary </w:t>
      </w:r>
      <w:r>
        <w:rPr>
          <w:rFonts w:cs="Times New Roman"/>
        </w:rPr>
        <w:t>test</w:t>
      </w:r>
      <w:r w:rsidRPr="0093087A">
        <w:rPr>
          <w:rFonts w:cs="Times New Roman"/>
        </w:rPr>
        <w:t xml:space="preserve"> for the Bipolar Continuum Hypothesis and informing subsequent tests of the study hypotheses.</w:t>
      </w:r>
      <w:r>
        <w:rPr>
          <w:rFonts w:cs="Times New Roman"/>
        </w:rPr>
        <w:t xml:space="preserve"> </w:t>
      </w:r>
      <w:r w:rsidRPr="0093087A">
        <w:rPr>
          <w:rFonts w:cs="Times New Roman"/>
        </w:rPr>
        <w:t xml:space="preserve">At the trait level, a robust </w:t>
      </w:r>
      <w:r w:rsidRPr="0093087A">
        <w:rPr>
          <w:rFonts w:cs="Times New Roman"/>
          <w:i/>
          <w:iCs/>
        </w:rPr>
        <w:t>t</w:t>
      </w:r>
      <w:r w:rsidRPr="0093087A">
        <w:rPr>
          <w:rFonts w:cs="Times New Roman"/>
        </w:rPr>
        <w:t xml:space="preserve">-distribution-based approach revealed a strongly negative correlation between CS and UCS (r = -0.66; 89% CI: [-0.73, -0.60]). At the state level, a multilevel analysis accounting for the nested data structure (measurements within days and days within participants) indicated a moderately negative correlation (r = -0.48; 89% CI: [-0.49, -0.47]). However, the lagged correlation between state CS at a given time point and state UCS at the immediately preceding time point was considerably weaker (r = -0.10; 89% CI: [-0.12, -0.08]).  </w:t>
      </w:r>
    </w:p>
    <w:p w14:paraId="05F47696" w14:textId="235393C1"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Pr="0093087A">
        <w:rPr>
          <w:rFonts w:cs="Times New Roman"/>
        </w:rPr>
        <w:t>, which posits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his aligns with </w:t>
      </w:r>
      <w:r w:rsidRPr="00FE765F">
        <w:rPr>
          <w:rFonts w:cs="Times New Roman"/>
          <w:b/>
          <w:bCs/>
        </w:rPr>
        <w:t>H3</w:t>
      </w:r>
      <w:r w:rsidRPr="0093087A">
        <w:rPr>
          <w:rFonts w:cs="Times New Roman"/>
        </w:rPr>
        <w:t xml:space="preserve">, which predicts that emotionally salient events may </w:t>
      </w:r>
      <w:r w:rsidR="00FE765F">
        <w:rPr>
          <w:rFonts w:cs="Times New Roman"/>
        </w:rPr>
        <w:t>modulate</w:t>
      </w:r>
      <w:r w:rsidRPr="0093087A">
        <w:rPr>
          <w:rFonts w:cs="Times New Roman"/>
        </w:rPr>
        <w:t xml:space="preserve"> the bipolar relationship by activating self-regulatory mechanisms.  Taken together, these results underscore the need to investigate the role of situational moderators (e.g., momentary 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rsidRPr="00525C16">
        <w:rPr>
          <w:b/>
          <w:bCs/>
        </w:rPr>
        <w:t>.</w:t>
      </w:r>
      <w:r>
        <w:t xml:space="preserve"> </w:t>
      </w:r>
      <w:r>
        <w:t xml:space="preserve">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w:t>
      </w:r>
      <w:r>
        <w:lastRenderedPageBreak/>
        <w:t xml:space="preserve">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w:t>
      </w:r>
      <w:r>
        <w:t>0.26 [89% CI: 0.25, 0.27], day-level</w:t>
      </w:r>
      <w:r w:rsidRPr="00525C16">
        <w:rPr>
          <w:rFonts w:cs="Times New Roman"/>
        </w:rPr>
        <w:t xml:space="preserve"> </w:t>
      </w:r>
      <w:r w:rsidRPr="00AF0A30">
        <w:rPr>
          <w:rFonts w:cs="Times New Roman"/>
        </w:rPr>
        <w:t>β</w:t>
      </w:r>
      <w:r>
        <w:t xml:space="preserve"> = 0.31</w:t>
      </w:r>
      <w:r>
        <w:t xml:space="preserve"> </w:t>
      </w:r>
      <w:r>
        <w:t xml:space="preserve">[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w:t>
      </w:r>
      <w:r>
        <w:t xml:space="preserve"> </w:t>
      </w:r>
      <w:r>
        <w:t xml:space="preserve">[89% CI: 0.07, 0.17]. While event unpleasantness had some positive associations, its effects were minor compared to the dominant role of negative affect.  </w:t>
      </w:r>
    </w:p>
    <w:p w14:paraId="7BBCE350" w14:textId="67D1039D" w:rsidR="00834C48" w:rsidRDefault="00525C16" w:rsidP="00834C48">
      <w:pPr>
        <w:pStyle w:val="BodyText"/>
      </w:pPr>
      <w:r>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lastRenderedPageBreak/>
        <w:t>Discussion</w:t>
      </w:r>
    </w:p>
    <w:p w14:paraId="6EAD536A" w14:textId="2415DD25" w:rsidR="00834C48" w:rsidRDefault="00834C48" w:rsidP="00834C48">
      <w:pPr>
        <w:pStyle w:val="BodyText"/>
      </w:pPr>
      <w:r>
        <w:t xml:space="preserve">The findings of Study 1 support the Bipolar Continuum Hypothesis by </w:t>
      </w:r>
      <w:r>
        <w:t>showing</w:t>
      </w:r>
      <w:r>
        <w:t xml:space="preserve">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3</w:t>
      </w:r>
      <w:r>
        <w:t>, suggesting that state self-compassion is highly responsive to situational demands and fluctuates adaptively, particularly in the presence of heightened negative affect. Contextual predictors (</w:t>
      </w:r>
      <w:r w:rsidRPr="00834C48">
        <w:rPr>
          <w:b/>
          <w:bCs/>
        </w:rPr>
        <w:t>H2</w:t>
      </w:r>
      <w:r>
        <w:t xml:space="preserve">) showed that negative affect exerts a dominant influence, driving symmetric and opposing changes in CS and UCS across all levels. In contrast, event unpleasantness had minimal effects, </w:t>
      </w:r>
      <w:r>
        <w:t>suggesting</w:t>
      </w:r>
      <w:r>
        <w:t xml:space="preserve">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w:t>
      </w:r>
      <w:r w:rsidR="001D5ED6" w:rsidRPr="00EB6DD6">
        <w:rPr>
          <w:rFonts w:cs="Times New Roman"/>
          <w:bCs/>
        </w:rPr>
        <w:lastRenderedPageBreak/>
        <w:t xml:space="preserve">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198795E6" w:rsidR="00A31E2A" w:rsidRPr="00D9669A" w:rsidRDefault="00D9669A" w:rsidP="00D9669A">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00ED3B35" w:rsidR="00D9669A" w:rsidRPr="00D9669A" w:rsidRDefault="00A31E2A" w:rsidP="00D9669A">
      <w:pPr>
        <w:pStyle w:val="Heading3"/>
        <w:spacing w:line="480" w:lineRule="auto"/>
        <w:rPr>
          <w:rFonts w:cs="Times New Roman"/>
          <w:b/>
          <w:bCs/>
          <w:color w:val="auto"/>
          <w:sz w:val="24"/>
          <w:szCs w:val="24"/>
          <w:lang w:val="en-US"/>
        </w:rPr>
      </w:pPr>
      <w:r w:rsidRPr="00D9669A">
        <w:rPr>
          <w:rFonts w:cs="Times New Roman"/>
          <w:b/>
          <w:bCs/>
          <w:color w:val="auto"/>
          <w:sz w:val="24"/>
          <w:szCs w:val="24"/>
          <w:lang w:val="en-US"/>
        </w:rPr>
        <w:t>Design and Procedure</w:t>
      </w:r>
      <w:r w:rsidR="00D9669A" w:rsidRPr="00D9669A">
        <w:rPr>
          <w:rFonts w:cs="Times New Roman"/>
          <w:b/>
          <w:bCs/>
          <w:color w:val="auto"/>
          <w:sz w:val="24"/>
          <w:szCs w:val="24"/>
          <w:lang w:val="en-US"/>
        </w:rPr>
        <w:t xml:space="preserve">. </w:t>
      </w:r>
      <w:r w:rsidRPr="00D9669A">
        <w:rPr>
          <w:rStyle w:val="Strong"/>
          <w:b w:val="0"/>
          <w:bCs w:val="0"/>
          <w:color w:val="auto"/>
          <w:sz w:val="24"/>
          <w:szCs w:val="24"/>
          <w:lang w:val="en-US"/>
        </w:rPr>
        <w:t>Study 2</w:t>
      </w:r>
      <w:r w:rsidRPr="00D9669A">
        <w:rPr>
          <w:color w:val="auto"/>
          <w:sz w:val="24"/>
          <w:szCs w:val="24"/>
          <w:lang w:val="en-US"/>
        </w:rPr>
        <w:t xml:space="preserve"> explored whether the inverse relationship between CS and UCS observed in daily life (Study 1) holds under </w:t>
      </w:r>
      <w:r w:rsidRPr="00D9669A">
        <w:rPr>
          <w:rStyle w:val="Strong"/>
          <w:b w:val="0"/>
          <w:bCs w:val="0"/>
          <w:color w:val="auto"/>
          <w:sz w:val="24"/>
          <w:szCs w:val="24"/>
          <w:lang w:val="en-US"/>
        </w:rPr>
        <w:t>high-stress conditions</w:t>
      </w:r>
      <w:r w:rsidRPr="00D9669A">
        <w:rPr>
          <w:color w:val="auto"/>
          <w:sz w:val="24"/>
          <w:szCs w:val="24"/>
          <w:lang w:val="en-US"/>
        </w:rPr>
        <w:t xml:space="preserve">. The EMA protocol spanned </w:t>
      </w:r>
      <w:r w:rsidRPr="00D9669A">
        <w:rPr>
          <w:rStyle w:val="Strong"/>
          <w:b w:val="0"/>
          <w:bCs w:val="0"/>
          <w:color w:val="auto"/>
          <w:sz w:val="24"/>
          <w:szCs w:val="24"/>
          <w:lang w:val="en-US"/>
        </w:rPr>
        <w:t>16 days</w:t>
      </w:r>
      <w:r w:rsidRPr="00D9669A">
        <w:rPr>
          <w:color w:val="auto"/>
          <w:sz w:val="24"/>
          <w:szCs w:val="24"/>
          <w:lang w:val="en-US"/>
        </w:rPr>
        <w:t xml:space="preserve"> (over ~3 months), with the same five daily prompts delivered on Saturdays. Crucially, </w:t>
      </w:r>
      <w:r w:rsidRPr="00D9669A">
        <w:rPr>
          <w:rStyle w:val="Strong"/>
          <w:b w:val="0"/>
          <w:bCs w:val="0"/>
          <w:color w:val="auto"/>
          <w:sz w:val="24"/>
          <w:szCs w:val="24"/>
          <w:lang w:val="en-US"/>
        </w:rPr>
        <w:t>four of these 16 days</w:t>
      </w:r>
      <w:r w:rsidRPr="00D9669A">
        <w:rPr>
          <w:color w:val="auto"/>
          <w:sz w:val="24"/>
          <w:szCs w:val="24"/>
          <w:lang w:val="en-US"/>
        </w:rPr>
        <w:t xml:space="preserve"> incorporated </w:t>
      </w:r>
      <w:r w:rsidRPr="00D9669A">
        <w:rPr>
          <w:rStyle w:val="Strong"/>
          <w:b w:val="0"/>
          <w:bCs w:val="0"/>
          <w:color w:val="auto"/>
          <w:sz w:val="24"/>
          <w:szCs w:val="24"/>
          <w:lang w:val="en-US"/>
        </w:rPr>
        <w:t>context-specific notifications</w:t>
      </w:r>
      <w:r w:rsidRPr="00D9669A">
        <w:rPr>
          <w:color w:val="auto"/>
          <w:sz w:val="24"/>
          <w:szCs w:val="24"/>
          <w:lang w:val="en-US"/>
        </w:rPr>
        <w:t xml:space="preserve"> around a known stressor—academic exams—to capture responses in the moments immediately before and after the stressor.</w:t>
      </w:r>
      <w:r w:rsidR="00B6556E" w:rsidRPr="00D9669A">
        <w:rPr>
          <w:color w:val="auto"/>
          <w:sz w:val="24"/>
          <w:szCs w:val="24"/>
          <w:lang w:val="en-US"/>
        </w:rPr>
        <w:t xml:space="preserve"> </w:t>
      </w:r>
      <w:r w:rsidRPr="00D9669A">
        <w:rPr>
          <w:color w:val="auto"/>
          <w:sz w:val="24"/>
          <w:szCs w:val="24"/>
          <w:lang w:val="en-US"/>
        </w:rPr>
        <w:t>We divided the study period into three phases:</w:t>
      </w:r>
      <w:r w:rsidR="00B6556E" w:rsidRPr="00D9669A">
        <w:rPr>
          <w:color w:val="auto"/>
          <w:sz w:val="24"/>
          <w:szCs w:val="24"/>
          <w:lang w:val="en-US"/>
        </w:rPr>
        <w:t xml:space="preserve"> </w:t>
      </w:r>
      <w:r w:rsidRPr="00D9669A">
        <w:rPr>
          <w:rStyle w:val="Strong"/>
          <w:color w:val="auto"/>
          <w:sz w:val="24"/>
          <w:szCs w:val="24"/>
          <w:lang w:val="en-US"/>
        </w:rPr>
        <w:t>Pre-Exam Phase</w:t>
      </w:r>
      <w:r w:rsidRPr="00D9669A">
        <w:rPr>
          <w:color w:val="auto"/>
          <w:sz w:val="24"/>
          <w:szCs w:val="24"/>
          <w:lang w:val="en-US"/>
        </w:rPr>
        <w:t xml:space="preserve"> (immediately before the exam)</w:t>
      </w:r>
      <w:r w:rsidR="00B6556E" w:rsidRPr="00D9669A">
        <w:rPr>
          <w:color w:val="auto"/>
          <w:sz w:val="24"/>
          <w:szCs w:val="24"/>
          <w:lang w:val="en-US"/>
        </w:rPr>
        <w:t xml:space="preserve">; </w:t>
      </w:r>
      <w:r w:rsidRPr="00D9669A">
        <w:rPr>
          <w:rStyle w:val="Strong"/>
          <w:color w:val="auto"/>
          <w:sz w:val="24"/>
          <w:szCs w:val="24"/>
          <w:lang w:val="en-US"/>
        </w:rPr>
        <w:t>Post-Exam Phase</w:t>
      </w:r>
      <w:r w:rsidRPr="00D9669A">
        <w:rPr>
          <w:color w:val="auto"/>
          <w:sz w:val="24"/>
          <w:szCs w:val="24"/>
          <w:lang w:val="en-US"/>
        </w:rPr>
        <w:t xml:space="preserve"> (immediately after the exam)</w:t>
      </w:r>
      <w:r w:rsidR="00B6556E" w:rsidRPr="00D9669A">
        <w:rPr>
          <w:color w:val="auto"/>
          <w:sz w:val="24"/>
          <w:szCs w:val="24"/>
          <w:lang w:val="en-US"/>
        </w:rPr>
        <w:t xml:space="preserve">; </w:t>
      </w:r>
      <w:r w:rsidRPr="00D9669A">
        <w:rPr>
          <w:rStyle w:val="Strong"/>
          <w:color w:val="auto"/>
          <w:sz w:val="24"/>
          <w:szCs w:val="24"/>
          <w:lang w:val="en-US"/>
        </w:rPr>
        <w:t>Distant Time Point Phase</w:t>
      </w:r>
      <w:r w:rsidRPr="00D9669A">
        <w:rPr>
          <w:color w:val="auto"/>
          <w:sz w:val="24"/>
          <w:szCs w:val="24"/>
          <w:lang w:val="en-US"/>
        </w:rPr>
        <w:t xml:space="preserve"> (later in the semester, when the stressor was less salient).</w:t>
      </w:r>
      <w:r w:rsidR="00D9669A" w:rsidRPr="00D9669A">
        <w:rPr>
          <w:color w:val="auto"/>
          <w:sz w:val="24"/>
          <w:szCs w:val="24"/>
          <w:lang w:val="en-US"/>
        </w:rPr>
        <w:t xml:space="preserve"> </w:t>
      </w:r>
      <w:r w:rsidRPr="00D9669A">
        <w:rPr>
          <w:color w:val="auto"/>
          <w:sz w:val="24"/>
          <w:szCs w:val="24"/>
          <w:lang w:val="en-US"/>
        </w:rPr>
        <w:t xml:space="preserve">Beyond the standard EMA items (pleasant/unpleasant events, affect, and state self-compassion), Study 2 included </w:t>
      </w:r>
      <w:r w:rsidRPr="00D9669A">
        <w:rPr>
          <w:rStyle w:val="Strong"/>
          <w:b w:val="0"/>
          <w:bCs w:val="0"/>
          <w:color w:val="auto"/>
          <w:sz w:val="24"/>
          <w:szCs w:val="24"/>
          <w:lang w:val="en-US"/>
        </w:rPr>
        <w:t>four decentering items</w:t>
      </w:r>
      <w:r w:rsidRPr="00D9669A">
        <w:rPr>
          <w:color w:val="auto"/>
          <w:sz w:val="24"/>
          <w:szCs w:val="24"/>
          <w:lang w:val="en-US"/>
        </w:rPr>
        <w:t xml:space="preserve"> (adapted from </w:t>
      </w:r>
      <w:proofErr w:type="spellStart"/>
      <w:r w:rsidRPr="00D9669A">
        <w:rPr>
          <w:color w:val="auto"/>
          <w:sz w:val="24"/>
          <w:szCs w:val="24"/>
          <w:lang w:val="en-US"/>
        </w:rPr>
        <w:t>Biehler</w:t>
      </w:r>
      <w:proofErr w:type="spellEnd"/>
      <w:r w:rsidRPr="00D9669A">
        <w:rPr>
          <w:color w:val="auto"/>
          <w:sz w:val="24"/>
          <w:szCs w:val="24"/>
          <w:lang w:val="en-US"/>
        </w:rPr>
        <w:t xml:space="preserve"> &amp; </w:t>
      </w:r>
      <w:proofErr w:type="spellStart"/>
      <w:r w:rsidRPr="00D9669A">
        <w:rPr>
          <w:color w:val="auto"/>
          <w:sz w:val="24"/>
          <w:szCs w:val="24"/>
          <w:lang w:val="en-US"/>
        </w:rPr>
        <w:t>Naragon</w:t>
      </w:r>
      <w:proofErr w:type="spellEnd"/>
      <w:r w:rsidRPr="00D9669A">
        <w:rPr>
          <w:color w:val="auto"/>
          <w:sz w:val="24"/>
          <w:szCs w:val="24"/>
          <w:lang w:val="en-US"/>
        </w:rPr>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t>Sample and Compliance</w:t>
      </w:r>
      <w:r w:rsidRPr="00D9669A">
        <w:rPr>
          <w:b/>
          <w:bCs/>
          <w:lang w:val="en-US"/>
        </w:rPr>
        <w:t>.</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w:t>
      </w:r>
      <w:r w:rsidRPr="00D9669A">
        <w:rPr>
          <w:lang w:val="en-US"/>
        </w:rPr>
        <w:lastRenderedPageBreak/>
        <w:t>threshold. On average, participants responded to 82% of daily prompts and completed 72% of the 16 total study days.</w:t>
      </w:r>
    </w:p>
    <w:p w14:paraId="5B653ABA" w14:textId="3F5FCD20"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lastRenderedPageBreak/>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w:t>
      </w:r>
      <w:r w:rsidRPr="00EB6DD6">
        <w:rPr>
          <w:rFonts w:cs="Times New Roman"/>
        </w:rPr>
        <w:lastRenderedPageBreak/>
        <w:t>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w:t>
      </w:r>
      <w:r w:rsidRPr="00AF0A30">
        <w:rPr>
          <w:rFonts w:cs="Times New Roman"/>
        </w:rPr>
        <w:lastRenderedPageBreak/>
        <w:t xml:space="preserve">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xml:space="preserve">). Decentering was hypothesized to strengthen this </w:t>
      </w:r>
      <w:r w:rsidRPr="00FA443F">
        <w:rPr>
          <w:rFonts w:cs="Times New Roman"/>
        </w:rPr>
        <w:lastRenderedPageBreak/>
        <w:t>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lastRenderedPageBreak/>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lastRenderedPageBreak/>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t xml:space="preserve">Multilevel Dimensionality Analysis  </w:t>
      </w:r>
    </w:p>
    <w:p w14:paraId="3790363B" w14:textId="4FA7A187" w:rsidR="00656876" w:rsidRPr="00656876" w:rsidRDefault="00656876" w:rsidP="00AF0A30">
      <w:pPr>
        <w:spacing w:before="100" w:beforeAutospacing="1" w:after="100" w:afterAutospacing="1" w:line="480" w:lineRule="auto"/>
        <w:ind w:firstLine="720"/>
        <w:rPr>
          <w:lang w:val="en-US"/>
        </w:rPr>
      </w:pPr>
      <w:r w:rsidRPr="00656876">
        <w:rPr>
          <w:lang w:val="en-US"/>
        </w:rPr>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lastRenderedPageBreak/>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The Bifactor Model identified a robust general factor—especially at the between-subject level—suggesting that most items tap into a unidimensional construct. Negative-specific items captured additional unique variance, whereas positive-specific factors showed weaker loadings. Together, 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Reise et al., 2013), recent research cautions that Bifactor Models can overestimate model fit (Bonifay et al., 2017). 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lastRenderedPageBreak/>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lastRenderedPageBreak/>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 xml:space="preserve">at the individual level. However, the substantial heterogeneity in these relationships </w:t>
      </w:r>
      <w:r w:rsidRPr="00EB6DD6">
        <w:rPr>
          <w:lang w:val="en-US"/>
        </w:rPr>
        <w:lastRenderedPageBreak/>
        <w:t>(</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2BC25557" w:rsidR="00EB521D" w:rsidRPr="00732E54" w:rsidRDefault="00732E54" w:rsidP="00732E54">
      <w:pPr>
        <w:pStyle w:val="BodyText"/>
        <w:rPr>
          <w:rFonts w:cs="Times New Roman"/>
        </w:rPr>
      </w:pPr>
      <w:r w:rsidRPr="00732E54">
        <w:rPr>
          <w:rFonts w:cs="Times New Roman"/>
          <w:b/>
          <w:bCs/>
        </w:rPr>
        <w:lastRenderedPageBreak/>
        <w:t>Potential Response Bias</w:t>
      </w:r>
      <w:r>
        <w:rPr>
          <w:rFonts w:cs="Times New Roman"/>
          <w:b/>
          <w:bCs/>
        </w:rPr>
        <w:t xml:space="preserve">. </w:t>
      </w:r>
      <w:r w:rsidRPr="00732E54">
        <w:rPr>
          <w:rFonts w:cs="Times New Roman"/>
        </w:rPr>
        <w:t xml:space="preserve">The analysis of response bias provided no credible evidence that the unexpected positive associations between CS and UCS observed in a subset of participants were due to careless responding. Using established indices such as the </w:t>
      </w:r>
      <w:proofErr w:type="spellStart"/>
      <w:r w:rsidRPr="00732E54">
        <w:rPr>
          <w:rFonts w:cs="Times New Roman"/>
        </w:rPr>
        <w:t>Longstring</w:t>
      </w:r>
      <w:proofErr w:type="spellEnd"/>
      <w:r w:rsidRPr="00732E54">
        <w:rPr>
          <w:rFonts w:cs="Times New Roman"/>
        </w:rPr>
        <w:t xml:space="preserve"> Index, Intra-Individual Response Variability (IRV), Even-Odd Inconsistency Index, and </w:t>
      </w:r>
      <w:proofErr w:type="spellStart"/>
      <w:r w:rsidRPr="00732E54">
        <w:rPr>
          <w:rFonts w:cs="Times New Roman"/>
        </w:rPr>
        <w:t>Mahalanobis</w:t>
      </w:r>
      <w:proofErr w:type="spellEnd"/>
      <w:r w:rsidRPr="00732E54">
        <w:rPr>
          <w:rFonts w:cs="Times New Roman"/>
        </w:rPr>
        <w:t xml:space="preserve"> Distance,</w:t>
      </w:r>
      <w:r>
        <w:rPr>
          <w:rFonts w:cs="Times New Roman"/>
        </w:rPr>
        <w:t xml:space="preserve"> and time to completion,</w:t>
      </w:r>
      <w:r w:rsidRPr="00732E54">
        <w:rPr>
          <w:rFonts w:cs="Times New Roman"/>
        </w:rPr>
        <w:t xml:space="preserve"> we found no </w:t>
      </w:r>
      <w:r>
        <w:rPr>
          <w:rFonts w:cs="Times New Roman"/>
        </w:rPr>
        <w:t>reliable</w:t>
      </w:r>
      <w:r w:rsidRPr="00732E54">
        <w:rPr>
          <w:rFonts w:cs="Times New Roman"/>
        </w:rPr>
        <w:t xml:space="preserve"> differences between participants exhibiting positive UCS-CS associations and the rest of the sample. Bayesian multilevel models robustly accounted for the nested data structure, and posterior estimates across all indices indicated that systematic response biases were unlikely to account for the observed patterns</w:t>
      </w:r>
      <w:r>
        <w:rPr>
          <w:rFonts w:cs="Times New Roman"/>
        </w:rPr>
        <w:t xml:space="preserve"> (for details, see SI)</w:t>
      </w:r>
      <w:r w:rsidRPr="00732E54">
        <w:rPr>
          <w:rFonts w:cs="Times New Roman"/>
        </w:rPr>
        <w:t xml:space="preserve">. </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w:t>
      </w:r>
      <w:r w:rsidRPr="00EB6DD6">
        <w:rPr>
          <w:color w:val="000000" w:themeColor="text1"/>
          <w:lang w:val="en-US"/>
        </w:rPr>
        <w:lastRenderedPageBreak/>
        <w:t xml:space="preserve">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w:t>
      </w:r>
      <w:r w:rsidRPr="00EB6DD6">
        <w:rPr>
          <w:color w:val="000000" w:themeColor="text1"/>
          <w:lang w:val="en-US"/>
        </w:rPr>
        <w:lastRenderedPageBreak/>
        <w:t>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lastRenderedPageBreak/>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t>
      </w:r>
      <w:r w:rsidRPr="00EB6DD6">
        <w:rPr>
          <w:color w:val="000000" w:themeColor="text1"/>
          <w:lang w:val="en-US"/>
        </w:rPr>
        <w:lastRenderedPageBreak/>
        <w:t>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xml:space="preserve">, 2010). Future research </w:t>
      </w:r>
      <w:r w:rsidRPr="00EB6DD6">
        <w:rPr>
          <w:rFonts w:eastAsiaTheme="minorHAnsi"/>
          <w:lang w:val="en-US" w:eastAsia="en-US"/>
        </w:rPr>
        <w:lastRenderedPageBreak/>
        <w:t>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46051" w14:textId="77777777" w:rsidR="002A3456" w:rsidRDefault="002A3456" w:rsidP="00AA3C26">
      <w:r>
        <w:separator/>
      </w:r>
    </w:p>
  </w:endnote>
  <w:endnote w:type="continuationSeparator" w:id="0">
    <w:p w14:paraId="5C191CDF" w14:textId="77777777" w:rsidR="002A3456" w:rsidRDefault="002A3456"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F17ED6" w14:textId="77777777" w:rsidR="002A3456" w:rsidRDefault="002A3456" w:rsidP="00AA3C26">
      <w:r>
        <w:separator/>
      </w:r>
    </w:p>
  </w:footnote>
  <w:footnote w:type="continuationSeparator" w:id="0">
    <w:p w14:paraId="2A942E59" w14:textId="77777777" w:rsidR="002A3456" w:rsidRDefault="002A3456"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003E"/>
    <w:rsid w:val="00073822"/>
    <w:rsid w:val="00093038"/>
    <w:rsid w:val="000945A9"/>
    <w:rsid w:val="00094F30"/>
    <w:rsid w:val="000A3791"/>
    <w:rsid w:val="000D246E"/>
    <w:rsid w:val="000D57F6"/>
    <w:rsid w:val="000D6183"/>
    <w:rsid w:val="000D7720"/>
    <w:rsid w:val="000E11A8"/>
    <w:rsid w:val="000F77E5"/>
    <w:rsid w:val="000F7D4E"/>
    <w:rsid w:val="0010128B"/>
    <w:rsid w:val="00103662"/>
    <w:rsid w:val="00110B4C"/>
    <w:rsid w:val="00110F3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281F"/>
    <w:rsid w:val="00164A6E"/>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7AD0"/>
    <w:rsid w:val="00402049"/>
    <w:rsid w:val="00402ED2"/>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360C"/>
    <w:rsid w:val="005255DA"/>
    <w:rsid w:val="00525C16"/>
    <w:rsid w:val="00533266"/>
    <w:rsid w:val="005332D8"/>
    <w:rsid w:val="0053419E"/>
    <w:rsid w:val="0053597D"/>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19EC"/>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2E5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6084"/>
    <w:rsid w:val="0080782A"/>
    <w:rsid w:val="00811853"/>
    <w:rsid w:val="00814296"/>
    <w:rsid w:val="008143DA"/>
    <w:rsid w:val="008165D1"/>
    <w:rsid w:val="00824040"/>
    <w:rsid w:val="00831722"/>
    <w:rsid w:val="00834C48"/>
    <w:rsid w:val="00842C78"/>
    <w:rsid w:val="00847D61"/>
    <w:rsid w:val="00851373"/>
    <w:rsid w:val="00854B68"/>
    <w:rsid w:val="008555DA"/>
    <w:rsid w:val="00864693"/>
    <w:rsid w:val="008714D2"/>
    <w:rsid w:val="00874ADE"/>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C2AD2"/>
    <w:rsid w:val="00AD14CE"/>
    <w:rsid w:val="00AE5AFA"/>
    <w:rsid w:val="00AF09F7"/>
    <w:rsid w:val="00AF0A30"/>
    <w:rsid w:val="00AF1A20"/>
    <w:rsid w:val="00AF3F84"/>
    <w:rsid w:val="00AF6B0D"/>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4E44"/>
    <w:rsid w:val="00D91B53"/>
    <w:rsid w:val="00D9669A"/>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443F"/>
    <w:rsid w:val="00FA6F90"/>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44</Pages>
  <Words>12289</Words>
  <Characters>70051</Characters>
  <Application>Microsoft Office Word</Application>
  <DocSecurity>0</DocSecurity>
  <Lines>583</Lines>
  <Paragraphs>1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82</cp:revision>
  <dcterms:created xsi:type="dcterms:W3CDTF">2024-11-03T08:09:00Z</dcterms:created>
  <dcterms:modified xsi:type="dcterms:W3CDTF">2025-01-18T09:04:00Z</dcterms:modified>
</cp:coreProperties>
</file>